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15C10" w14:textId="5A7E7D39" w:rsidR="00671097" w:rsidRPr="0066783B" w:rsidRDefault="007F4EF0" w:rsidP="000C2A31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bookmarkStart w:id="0" w:name="_Toc3299743"/>
      <w:r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Louisiana</w:t>
      </w:r>
      <w:r w:rsidR="00671097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 </w:t>
      </w:r>
      <w:r w:rsidR="00F90973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Division</w:t>
      </w:r>
      <w:r w:rsidR="00671097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, </w:t>
      </w:r>
      <w:r w:rsidR="00671097">
        <w:rPr>
          <w:rFonts w:eastAsia="Times New Roman" w:cs="Times New Roman"/>
          <w:b/>
          <w:bCs/>
          <w:i/>
          <w:iCs/>
          <w:color w:val="001647" w:themeColor="accent1"/>
          <w:spacing w:val="0"/>
          <w:kern w:val="0"/>
          <w:sz w:val="44"/>
          <w:szCs w:val="32"/>
        </w:rPr>
        <w:t xml:space="preserve">Our Roads Our Safety </w:t>
      </w:r>
      <w:r w:rsidR="00671097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 </w:t>
      </w:r>
    </w:p>
    <w:p w14:paraId="66F7CF53" w14:textId="7058DE78" w:rsidR="0066783B" w:rsidRPr="0066783B" w:rsidRDefault="00C16F22" w:rsidP="000C2A31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r w:rsidRPr="00C16F22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Template News Release for Safety Partners</w:t>
      </w:r>
    </w:p>
    <w:p w14:paraId="63FE168F" w14:textId="77777777" w:rsidR="000C77DA" w:rsidRPr="000C77DA" w:rsidRDefault="000C77DA" w:rsidP="000C2A31"/>
    <w:bookmarkEnd w:id="0"/>
    <w:p w14:paraId="55D67D9E" w14:textId="1A658E6E" w:rsidR="00C16F22" w:rsidRPr="00C16F22" w:rsidRDefault="00C16F22" w:rsidP="000C2A31">
      <w:r w:rsidRPr="00C16F22">
        <w:rPr>
          <w:b/>
          <w:bCs/>
        </w:rPr>
        <w:t>FOR IMMEDIATE RELEASE</w:t>
      </w:r>
      <w:r w:rsidRPr="00C16F22">
        <w:tab/>
      </w:r>
      <w:r w:rsidRPr="00C16F22">
        <w:tab/>
      </w:r>
      <w:r w:rsidRPr="00C16F22">
        <w:tab/>
      </w:r>
      <w:r w:rsidRPr="00C16F22">
        <w:tab/>
        <w:t>CONTACT: [Name, Title]</w:t>
      </w:r>
    </w:p>
    <w:p w14:paraId="209E09DD" w14:textId="4515D865" w:rsidR="00C16F22" w:rsidRPr="00C16F22" w:rsidRDefault="00C16F22" w:rsidP="000C2A31">
      <w:r w:rsidRPr="00C16F22">
        <w:t>[Date]</w:t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  <w:t>PHONE/EMAIL:</w:t>
      </w:r>
    </w:p>
    <w:p w14:paraId="69ED399A" w14:textId="77777777" w:rsidR="00C16F22" w:rsidRPr="00C16F22" w:rsidRDefault="00C16F22" w:rsidP="000C2A31"/>
    <w:p w14:paraId="4CC7AC60" w14:textId="77777777" w:rsidR="00C16F22" w:rsidRPr="00C16F22" w:rsidRDefault="00C16F22" w:rsidP="000C2A31"/>
    <w:p w14:paraId="31EB5157" w14:textId="2B9C4D13" w:rsidR="00C47447" w:rsidRDefault="00C16F22" w:rsidP="000C2A31">
      <w:pPr>
        <w:jc w:val="center"/>
        <w:rPr>
          <w:b/>
          <w:sz w:val="28"/>
          <w:szCs w:val="28"/>
        </w:rPr>
      </w:pPr>
      <w:r w:rsidRPr="00FD2B8E">
        <w:rPr>
          <w:b/>
          <w:sz w:val="28"/>
          <w:szCs w:val="28"/>
          <w:highlight w:val="yellow"/>
        </w:rPr>
        <w:t>[ORGANIZATION NAME]</w:t>
      </w:r>
      <w:r w:rsidRPr="00C16F22">
        <w:rPr>
          <w:b/>
          <w:sz w:val="28"/>
          <w:szCs w:val="28"/>
        </w:rPr>
        <w:t xml:space="preserve"> </w:t>
      </w:r>
      <w:r w:rsidR="00C47447">
        <w:rPr>
          <w:b/>
          <w:sz w:val="28"/>
          <w:szCs w:val="28"/>
        </w:rPr>
        <w:t xml:space="preserve">HELPS BRING </w:t>
      </w:r>
    </w:p>
    <w:p w14:paraId="232CBA24" w14:textId="58D1069A" w:rsidR="00C16F22" w:rsidRPr="00671097" w:rsidRDefault="00671097" w:rsidP="000C2A31">
      <w:pPr>
        <w:jc w:val="center"/>
        <w:rPr>
          <w:b/>
          <w:sz w:val="28"/>
          <w:szCs w:val="28"/>
        </w:rPr>
      </w:pPr>
      <w:r>
        <w:rPr>
          <w:b/>
          <w:i/>
          <w:iCs/>
          <w:sz w:val="28"/>
          <w:szCs w:val="28"/>
        </w:rPr>
        <w:t xml:space="preserve">OUR ROADS, OUR SAFETY </w:t>
      </w:r>
      <w:r>
        <w:rPr>
          <w:b/>
          <w:sz w:val="28"/>
          <w:szCs w:val="28"/>
        </w:rPr>
        <w:t>INITIATIVE</w:t>
      </w:r>
      <w:r w:rsidR="00C47447">
        <w:rPr>
          <w:b/>
          <w:sz w:val="28"/>
          <w:szCs w:val="28"/>
        </w:rPr>
        <w:t xml:space="preserve"> TO </w:t>
      </w:r>
      <w:r w:rsidR="007F4EF0">
        <w:rPr>
          <w:b/>
          <w:sz w:val="28"/>
          <w:szCs w:val="28"/>
        </w:rPr>
        <w:t>LOUISIANA</w:t>
      </w:r>
      <w:r w:rsidR="00C47447">
        <w:rPr>
          <w:b/>
          <w:sz w:val="28"/>
          <w:szCs w:val="28"/>
        </w:rPr>
        <w:t xml:space="preserve"> </w:t>
      </w:r>
    </w:p>
    <w:p w14:paraId="6A19B00E" w14:textId="77777777" w:rsidR="000C2A31" w:rsidRDefault="000C2A31" w:rsidP="000C2A31">
      <w:pPr>
        <w:jc w:val="center"/>
        <w:rPr>
          <w:i/>
        </w:rPr>
      </w:pPr>
    </w:p>
    <w:p w14:paraId="05EDB3B3" w14:textId="774696F2" w:rsidR="00C16F22" w:rsidRPr="00C16F22" w:rsidRDefault="00C16F22" w:rsidP="000C2A31">
      <w:pPr>
        <w:jc w:val="center"/>
        <w:rPr>
          <w:i/>
        </w:rPr>
      </w:pPr>
      <w:r w:rsidRPr="00C16F22">
        <w:rPr>
          <w:i/>
        </w:rPr>
        <w:t>Joins safety effort to prevent crashes with commercial motor carriers</w:t>
      </w:r>
    </w:p>
    <w:p w14:paraId="0B138B7C" w14:textId="77777777" w:rsidR="00C16F22" w:rsidRPr="00C16F22" w:rsidRDefault="00C16F22" w:rsidP="000C2A31">
      <w:pPr>
        <w:jc w:val="center"/>
        <w:rPr>
          <w:i/>
        </w:rPr>
      </w:pPr>
    </w:p>
    <w:p w14:paraId="07DAC308" w14:textId="65AE48E7" w:rsidR="00C16F22" w:rsidRPr="00C16F22" w:rsidRDefault="00C16F22" w:rsidP="000C2A31">
      <w:r w:rsidRPr="00C16F22">
        <w:rPr>
          <w:b/>
          <w:bCs/>
        </w:rPr>
        <w:t>[City, State]</w:t>
      </w:r>
      <w:r w:rsidRPr="00C16F22">
        <w:t xml:space="preserve"> – </w:t>
      </w:r>
      <w:r w:rsidRPr="00FD2B8E">
        <w:rPr>
          <w:highlight w:val="yellow"/>
        </w:rPr>
        <w:t>[Organization name]</w:t>
      </w:r>
      <w:r w:rsidRPr="00C16F22">
        <w:t xml:space="preserve"> </w:t>
      </w:r>
      <w:r w:rsidR="004B175C">
        <w:t>is</w:t>
      </w:r>
      <w:r w:rsidRPr="00C16F22">
        <w:t xml:space="preserve"> joining forces with</w:t>
      </w:r>
      <w:r w:rsidR="007036BB" w:rsidRPr="007036BB">
        <w:t xml:space="preserve"> U.S. Department of Transportation’s Federal Motor Carrier Safety Administration </w:t>
      </w:r>
      <w:r w:rsidR="005B7A6B">
        <w:t xml:space="preserve">(FMCSA) </w:t>
      </w:r>
      <w:r w:rsidR="007F4EF0">
        <w:t>Louisiana</w:t>
      </w:r>
      <w:r w:rsidR="00E43EC4">
        <w:t xml:space="preserve"> Division Office </w:t>
      </w:r>
      <w:r w:rsidRPr="00C16F22">
        <w:t xml:space="preserve">to </w:t>
      </w:r>
      <w:r w:rsidR="00C47447">
        <w:t xml:space="preserve">bring the </w:t>
      </w:r>
      <w:r w:rsidR="007036BB">
        <w:rPr>
          <w:i/>
          <w:iCs/>
        </w:rPr>
        <w:t xml:space="preserve">Our Roads, Our Safety </w:t>
      </w:r>
      <w:r w:rsidR="00ED1BD1">
        <w:t>campaign</w:t>
      </w:r>
      <w:r w:rsidR="00ED1BD1" w:rsidRPr="00C16F22">
        <w:t xml:space="preserve"> </w:t>
      </w:r>
      <w:r w:rsidR="00C47447">
        <w:t xml:space="preserve">to </w:t>
      </w:r>
      <w:r w:rsidR="007F4EF0">
        <w:t>Louisiana</w:t>
      </w:r>
      <w:r w:rsidR="00C47447">
        <w:t xml:space="preserve"> </w:t>
      </w:r>
      <w:r w:rsidR="001C0961">
        <w:t xml:space="preserve">to </w:t>
      </w:r>
      <w:r w:rsidR="00E07B5A">
        <w:t xml:space="preserve">help </w:t>
      </w:r>
      <w:r w:rsidRPr="00C16F22">
        <w:t xml:space="preserve">eliminate commercial motor vehicle (CMV) traffic collisions along </w:t>
      </w:r>
      <w:r w:rsidR="001C0961">
        <w:t xml:space="preserve">heavily traveled </w:t>
      </w:r>
      <w:r w:rsidR="007036BB">
        <w:t xml:space="preserve">roads throughout </w:t>
      </w:r>
      <w:r w:rsidR="004B175C">
        <w:t>the state</w:t>
      </w:r>
      <w:r w:rsidRPr="00C16F22">
        <w:t xml:space="preserve">. </w:t>
      </w:r>
    </w:p>
    <w:p w14:paraId="6E78B91C" w14:textId="77777777" w:rsidR="00C16F22" w:rsidRPr="00C16F22" w:rsidRDefault="00C16F22" w:rsidP="000C2A31"/>
    <w:p w14:paraId="286251A6" w14:textId="00AB000F" w:rsidR="00C16F22" w:rsidRPr="00C16F22" w:rsidRDefault="00C16F22" w:rsidP="000C2A31">
      <w:r w:rsidRPr="00C16F22">
        <w:t>“</w:t>
      </w:r>
      <w:r w:rsidRPr="0013090E">
        <w:rPr>
          <w:highlight w:val="yellow"/>
        </w:rPr>
        <w:t>[Organization name]</w:t>
      </w:r>
      <w:r w:rsidRPr="00C16F22">
        <w:t xml:space="preserve"> is excited to be a part of this initiative to make it safer </w:t>
      </w:r>
      <w:r w:rsidR="006615D8">
        <w:t xml:space="preserve">for everyone </w:t>
      </w:r>
      <w:r w:rsidRPr="00C16F22">
        <w:t xml:space="preserve">to </w:t>
      </w:r>
      <w:r w:rsidR="006615D8">
        <w:t xml:space="preserve">travel </w:t>
      </w:r>
      <w:r w:rsidRPr="00C16F22">
        <w:t xml:space="preserve">through </w:t>
      </w:r>
      <w:r w:rsidR="007F4EF0">
        <w:t>Louisiana</w:t>
      </w:r>
      <w:r w:rsidRPr="00C16F22">
        <w:t xml:space="preserve">,” said </w:t>
      </w:r>
      <w:r w:rsidRPr="00FD2B8E">
        <w:rPr>
          <w:highlight w:val="yellow"/>
        </w:rPr>
        <w:t>[spokesperson name and title].</w:t>
      </w:r>
      <w:r w:rsidRPr="00C16F22">
        <w:t xml:space="preserve"> “</w:t>
      </w:r>
      <w:r w:rsidR="007036BB">
        <w:t>W</w:t>
      </w:r>
      <w:r w:rsidRPr="00C16F22">
        <w:t xml:space="preserve">e are committed to reducing dangerous driver behaviors like distracted </w:t>
      </w:r>
      <w:r w:rsidR="007F4EF0">
        <w:t xml:space="preserve">or aggressive </w:t>
      </w:r>
      <w:r w:rsidR="006615D8">
        <w:t xml:space="preserve">driving and educating all </w:t>
      </w:r>
      <w:r w:rsidR="00E07B5A">
        <w:t xml:space="preserve">road users </w:t>
      </w:r>
      <w:r w:rsidR="002452B6">
        <w:t xml:space="preserve">on </w:t>
      </w:r>
      <w:r w:rsidR="006615D8">
        <w:t>how to</w:t>
      </w:r>
      <w:r w:rsidRPr="00C16F22">
        <w:t xml:space="preserve"> share the road safely.</w:t>
      </w:r>
      <w:r w:rsidR="00845D4E">
        <w:t xml:space="preserve"> And we’re looking forward to kickstarting </w:t>
      </w:r>
      <w:r w:rsidR="00845D4E">
        <w:rPr>
          <w:i/>
          <w:iCs/>
        </w:rPr>
        <w:t>Our Roads, Our Safety</w:t>
      </w:r>
      <w:r w:rsidR="00845D4E">
        <w:t xml:space="preserve"> in our great state</w:t>
      </w:r>
      <w:r w:rsidR="00ED1BD1">
        <w:t>!</w:t>
      </w:r>
      <w:r w:rsidRPr="00C16F22">
        <w:t>”</w:t>
      </w:r>
    </w:p>
    <w:p w14:paraId="5EE30520" w14:textId="77777777" w:rsidR="00C16F22" w:rsidRPr="00C16F22" w:rsidRDefault="00C16F22" w:rsidP="000C2A31"/>
    <w:p w14:paraId="4D5AAB44" w14:textId="36FE3006" w:rsidR="00C16F22" w:rsidRPr="00C16F22" w:rsidRDefault="001C0961" w:rsidP="000C2A31">
      <w:r>
        <w:t xml:space="preserve">The </w:t>
      </w:r>
      <w:hyperlink r:id="rId8" w:history="1">
        <w:r w:rsidR="00564AE9" w:rsidRPr="00066CB7">
          <w:rPr>
            <w:rStyle w:val="Hyperlink"/>
            <w:i/>
            <w:iCs/>
          </w:rPr>
          <w:t>Our Roads, Our Safety</w:t>
        </w:r>
      </w:hyperlink>
      <w:r w:rsidR="00C16F22" w:rsidRPr="00C16F22">
        <w:t xml:space="preserve"> effort will </w:t>
      </w:r>
      <w:r w:rsidR="00E07B5A">
        <w:t xml:space="preserve">primarily </w:t>
      </w:r>
      <w:r w:rsidR="006615D8">
        <w:t xml:space="preserve">focus </w:t>
      </w:r>
      <w:r w:rsidR="00C16F22" w:rsidRPr="00C16F22">
        <w:t>on both passenger</w:t>
      </w:r>
      <w:r w:rsidR="006615D8">
        <w:t xml:space="preserve"> vehicle</w:t>
      </w:r>
      <w:r w:rsidR="00C16F22" w:rsidRPr="00C16F22">
        <w:t xml:space="preserve"> and CMV driver behaviors</w:t>
      </w:r>
      <w:r w:rsidR="00E07B5A">
        <w:t>, but u</w:t>
      </w:r>
      <w:r w:rsidR="00845D4E">
        <w:t>ltimately</w:t>
      </w:r>
      <w:r w:rsidR="00066CB7">
        <w:t xml:space="preserve"> </w:t>
      </w:r>
      <w:r w:rsidR="00066CB7" w:rsidRPr="00066CB7">
        <w:t xml:space="preserve">educates </w:t>
      </w:r>
      <w:r w:rsidR="006C2883">
        <w:t xml:space="preserve">all </w:t>
      </w:r>
      <w:r w:rsidR="00E07B5A">
        <w:t>road users</w:t>
      </w:r>
      <w:r w:rsidR="00E07B5A" w:rsidRPr="00066CB7">
        <w:t xml:space="preserve"> </w:t>
      </w:r>
      <w:r w:rsidR="00066CB7" w:rsidRPr="00066CB7">
        <w:t xml:space="preserve">on </w:t>
      </w:r>
      <w:hyperlink r:id="rId9" w:history="1">
        <w:r w:rsidR="00066CB7" w:rsidRPr="00066CB7">
          <w:rPr>
            <w:rStyle w:val="Hyperlink"/>
          </w:rPr>
          <w:t>how to share the road safely</w:t>
        </w:r>
      </w:hyperlink>
      <w:r w:rsidR="006C2883">
        <w:t>.</w:t>
      </w:r>
      <w:r w:rsidR="00DD2C5A">
        <w:t xml:space="preserve"> When traveling on our roads, </w:t>
      </w:r>
      <w:proofErr w:type="gramStart"/>
      <w:r w:rsidR="00E07B5A">
        <w:t>make a plan</w:t>
      </w:r>
      <w:proofErr w:type="gramEnd"/>
      <w:r w:rsidR="00E07B5A">
        <w:t xml:space="preserve"> to </w:t>
      </w:r>
      <w:r w:rsidR="00DD2C5A">
        <w:t>follow these tips:</w:t>
      </w:r>
    </w:p>
    <w:p w14:paraId="2A693562" w14:textId="77777777" w:rsidR="00C16F22" w:rsidRPr="00C16F22" w:rsidRDefault="00C16F22" w:rsidP="000C2A31"/>
    <w:p w14:paraId="2131B6BD" w14:textId="77777777" w:rsidR="00C16F22" w:rsidRPr="00C16F22" w:rsidRDefault="00C16F22" w:rsidP="000C2A31">
      <w:pPr>
        <w:pStyle w:val="ListParagraph"/>
        <w:numPr>
          <w:ilvl w:val="0"/>
          <w:numId w:val="44"/>
        </w:numPr>
      </w:pPr>
      <w:r w:rsidRPr="00C16F22">
        <w:rPr>
          <w:b/>
          <w:bCs/>
        </w:rPr>
        <w:t>Stay out of blind spots.</w:t>
      </w:r>
      <w:r w:rsidRPr="00C16F22">
        <w:t xml:space="preserve"> </w:t>
      </w:r>
      <w:r w:rsidRPr="00C16F22">
        <w:rPr>
          <w:shd w:val="clear" w:color="auto" w:fill="FFFFFF"/>
        </w:rPr>
        <w:t>Large trucks and buses have huge blind spots on all four sides.</w:t>
      </w:r>
    </w:p>
    <w:p w14:paraId="0B3C24BD" w14:textId="7A499779" w:rsidR="00C16F22" w:rsidRPr="00C16F22" w:rsidRDefault="00C16F22" w:rsidP="000C2A31">
      <w:pPr>
        <w:pStyle w:val="ListParagraph"/>
        <w:numPr>
          <w:ilvl w:val="0"/>
          <w:numId w:val="44"/>
        </w:numPr>
      </w:pPr>
      <w:r w:rsidRPr="00C16F22">
        <w:rPr>
          <w:b/>
          <w:bCs/>
        </w:rPr>
        <w:t>Pass safely.</w:t>
      </w:r>
      <w:r w:rsidRPr="00C16F22">
        <w:t xml:space="preserve"> Make sure you can see the</w:t>
      </w:r>
      <w:r w:rsidR="00A5732A">
        <w:t xml:space="preserve"> CMV</w:t>
      </w:r>
      <w:r w:rsidRPr="00C16F22">
        <w:t xml:space="preserve"> driver in </w:t>
      </w:r>
      <w:r w:rsidR="001C0961">
        <w:t>his or her sideview</w:t>
      </w:r>
      <w:r w:rsidRPr="00C16F22">
        <w:t xml:space="preserve"> mirror. Signal clearly, </w:t>
      </w:r>
      <w:r w:rsidR="001C0961">
        <w:t>and don’t</w:t>
      </w:r>
      <w:r w:rsidRPr="00C16F22">
        <w:t xml:space="preserve"> linger in the blind spot. Make sure the truck or bus is visible in your rearview mirror before you pull in front; give it extra space.</w:t>
      </w:r>
    </w:p>
    <w:p w14:paraId="1D5A235B" w14:textId="426EE543" w:rsidR="00C16F22" w:rsidRPr="00C16F22" w:rsidRDefault="00C16F22" w:rsidP="000C2A31">
      <w:pPr>
        <w:pStyle w:val="ListParagraph"/>
        <w:numPr>
          <w:ilvl w:val="0"/>
          <w:numId w:val="44"/>
        </w:numPr>
      </w:pPr>
      <w:r w:rsidRPr="00C16F22">
        <w:rPr>
          <w:b/>
          <w:bCs/>
        </w:rPr>
        <w:t>Don’t cut off large vehicles.</w:t>
      </w:r>
      <w:r w:rsidRPr="00C16F22">
        <w:t xml:space="preserve"> </w:t>
      </w:r>
      <w:r w:rsidR="00A5732A">
        <w:t>I</w:t>
      </w:r>
      <w:r w:rsidRPr="00C16F22">
        <w:t>t takes a large truck traveling at highway speeds the length of two football fields to stop.</w:t>
      </w:r>
    </w:p>
    <w:p w14:paraId="260B127B" w14:textId="4358F35A" w:rsidR="00C16F22" w:rsidRDefault="00C16F22" w:rsidP="000C2A31">
      <w:pPr>
        <w:pStyle w:val="ListParagraph"/>
        <w:numPr>
          <w:ilvl w:val="0"/>
          <w:numId w:val="44"/>
        </w:numPr>
      </w:pPr>
      <w:r w:rsidRPr="00C16F22">
        <w:rPr>
          <w:b/>
          <w:bCs/>
        </w:rPr>
        <w:t>Don’t tailgate.</w:t>
      </w:r>
      <w:r w:rsidRPr="00C16F22">
        <w:t xml:space="preserve"> Tailgating a truck or bus puts you in a blind spot. </w:t>
      </w:r>
    </w:p>
    <w:p w14:paraId="467C9EA8" w14:textId="72589F44" w:rsidR="00FD3094" w:rsidRPr="00C16F22" w:rsidRDefault="00FD3094" w:rsidP="000C2A31">
      <w:pPr>
        <w:pStyle w:val="ListParagraph"/>
        <w:numPr>
          <w:ilvl w:val="0"/>
          <w:numId w:val="44"/>
        </w:numPr>
      </w:pPr>
      <w:r>
        <w:rPr>
          <w:b/>
          <w:bCs/>
        </w:rPr>
        <w:t xml:space="preserve">Avoid distracted driving. </w:t>
      </w:r>
      <w:r w:rsidRPr="00FD3094">
        <w:t>Everyone on the road should obey all traffic laws which includes staying focused, as driving distracted is as dangerous as driving impaired</w:t>
      </w:r>
    </w:p>
    <w:p w14:paraId="1DCB6B72" w14:textId="77777777" w:rsidR="00C16F22" w:rsidRDefault="00C16F22" w:rsidP="000C2A31">
      <w:pPr>
        <w:ind w:left="360"/>
      </w:pPr>
    </w:p>
    <w:p w14:paraId="11DE9F3A" w14:textId="4FF9853B" w:rsidR="00C16F22" w:rsidRDefault="00C16F22" w:rsidP="00FD3094">
      <w:pPr>
        <w:ind w:left="360"/>
      </w:pPr>
      <w:r w:rsidRPr="00C16F22">
        <w:t>The goal of</w:t>
      </w:r>
      <w:r w:rsidR="001C0961">
        <w:t xml:space="preserve"> </w:t>
      </w:r>
      <w:r w:rsidR="007036BB">
        <w:rPr>
          <w:i/>
          <w:iCs/>
        </w:rPr>
        <w:t xml:space="preserve">Our Roads, Our </w:t>
      </w:r>
      <w:r w:rsidR="00F90973">
        <w:rPr>
          <w:i/>
          <w:iCs/>
        </w:rPr>
        <w:t>Safety</w:t>
      </w:r>
      <w:r w:rsidR="001C0961">
        <w:t xml:space="preserve"> </w:t>
      </w:r>
      <w:r w:rsidRPr="00C16F22">
        <w:t>is to eliminate highway fatalities due to CMV collisions. All road users should share the road safely.</w:t>
      </w:r>
    </w:p>
    <w:p w14:paraId="3279171B" w14:textId="77777777" w:rsidR="00FD3094" w:rsidRPr="00C16F22" w:rsidRDefault="00FD3094" w:rsidP="00FD3094">
      <w:pPr>
        <w:ind w:left="360"/>
      </w:pPr>
    </w:p>
    <w:p w14:paraId="248F34A9" w14:textId="77777777" w:rsidR="00C16F22" w:rsidRPr="00C16F22" w:rsidRDefault="00C16F22" w:rsidP="000C2A31">
      <w:pPr>
        <w:jc w:val="center"/>
      </w:pPr>
      <w:r w:rsidRPr="00C16F22">
        <w:t>###</w:t>
      </w:r>
    </w:p>
    <w:p w14:paraId="56FB3556" w14:textId="1E8887BD" w:rsidR="002F6066" w:rsidRPr="0048113F" w:rsidRDefault="00C16F22" w:rsidP="000C2A31">
      <w:pPr>
        <w:jc w:val="center"/>
      </w:pPr>
      <w:r w:rsidRPr="004009B4">
        <w:rPr>
          <w:i/>
          <w:iCs/>
          <w:sz w:val="22"/>
          <w:szCs w:val="22"/>
        </w:rPr>
        <w:t>[Organization boilerplate language]</w:t>
      </w:r>
    </w:p>
    <w:sectPr w:rsidR="002F6066" w:rsidRPr="0048113F" w:rsidSect="00A92C1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4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C6E3A" w14:textId="77777777" w:rsidR="00990D7F" w:rsidRDefault="00990D7F" w:rsidP="00EE307F">
      <w:r>
        <w:separator/>
      </w:r>
    </w:p>
  </w:endnote>
  <w:endnote w:type="continuationSeparator" w:id="0">
    <w:p w14:paraId="35A3382E" w14:textId="77777777" w:rsidR="00990D7F" w:rsidRDefault="00990D7F" w:rsidP="00EE3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Joanna MT Std">
    <w:panose1 w:val="020B0604020202020204"/>
    <w:charset w:val="00"/>
    <w:family w:val="roman"/>
    <w:pitch w:val="variable"/>
    <w:sig w:usb0="800000AF" w:usb1="4000204A" w:usb2="00000000" w:usb3="00000000" w:csb0="0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(Body)">
    <w:altName w:val="Calibri"/>
    <w:panose1 w:val="020B0604020202020204"/>
    <w:charset w:val="00"/>
    <w:family w:val="roman"/>
    <w:pitch w:val="default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4733424"/>
      <w:docPartObj>
        <w:docPartGallery w:val="Page Numbers (Bottom of Page)"/>
        <w:docPartUnique/>
      </w:docPartObj>
    </w:sdtPr>
    <w:sdtContent>
      <w:p w14:paraId="3261B704" w14:textId="77777777" w:rsidR="00C73C15" w:rsidRDefault="00C73C15" w:rsidP="00D763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6F422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3ECC483C" w14:textId="46951689" w:rsidR="00C73C15" w:rsidRPr="00C4566C" w:rsidRDefault="00C73C15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48338F">
          <w:rPr>
            <w:rStyle w:val="PageNumber"/>
            <w:b/>
            <w:noProof/>
            <w:sz w:val="18"/>
            <w:szCs w:val="18"/>
          </w:rPr>
          <w:t>2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3DFBEAE2" w14:textId="796F3F75" w:rsidR="00EE307F" w:rsidRDefault="009266A6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3BE2560D" wp14:editId="79453B3C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9819" w14:textId="77777777" w:rsidR="00152DA9" w:rsidRDefault="00152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D2BBB" w14:textId="77777777" w:rsidR="00990D7F" w:rsidRDefault="00990D7F" w:rsidP="00EE307F">
      <w:r>
        <w:separator/>
      </w:r>
    </w:p>
  </w:footnote>
  <w:footnote w:type="continuationSeparator" w:id="0">
    <w:p w14:paraId="30D4D0E8" w14:textId="77777777" w:rsidR="00990D7F" w:rsidRDefault="00990D7F" w:rsidP="00EE3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0948" w14:textId="6F244EF0" w:rsidR="00152DA9" w:rsidRDefault="00990D7F">
    <w:pPr>
      <w:pStyle w:val="Header"/>
    </w:pPr>
    <w:r>
      <w:rPr>
        <w:noProof/>
      </w:rPr>
      <w:pict w14:anchorId="5EF5370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3" o:spid="_x0000_s1027" type="#_x0000_t136" alt="" style="position:absolute;margin-left:0;margin-top:0;width:527.85pt;height:131.95pt;rotation:315;z-index:-25163776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B2B4B" w14:textId="33BBEFD5" w:rsidR="00152DA9" w:rsidRDefault="00990D7F">
    <w:pPr>
      <w:pStyle w:val="Header"/>
    </w:pPr>
    <w:r>
      <w:rPr>
        <w:noProof/>
      </w:rPr>
      <w:pict w14:anchorId="4BEC845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4" o:spid="_x0000_s1026" type="#_x0000_t136" alt="" style="position:absolute;margin-left:0;margin-top:0;width:527.85pt;height:131.95pt;rotation:315;z-index:-2516336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0E9E0" w14:textId="14823F4C" w:rsidR="00152DA9" w:rsidRDefault="00990D7F">
    <w:pPr>
      <w:pStyle w:val="Header"/>
    </w:pPr>
    <w:r>
      <w:rPr>
        <w:noProof/>
      </w:rPr>
      <w:pict w14:anchorId="63C2F6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2" o:spid="_x0000_s1025" type="#_x0000_t136" alt="" style="position:absolute;margin-left:0;margin-top:0;width:527.85pt;height:131.95pt;rotation:315;z-index:-25164185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1AA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5EA5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CE3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60057"/>
    <w:multiLevelType w:val="hybridMultilevel"/>
    <w:tmpl w:val="71F68BC4"/>
    <w:lvl w:ilvl="0" w:tplc="765047E4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24808A86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A3510"/>
    <w:multiLevelType w:val="hybridMultilevel"/>
    <w:tmpl w:val="C60A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C97AFE"/>
    <w:multiLevelType w:val="hybridMultilevel"/>
    <w:tmpl w:val="68305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CD4729"/>
    <w:multiLevelType w:val="hybridMultilevel"/>
    <w:tmpl w:val="753A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26CA3DA7"/>
    <w:multiLevelType w:val="hybridMultilevel"/>
    <w:tmpl w:val="C666D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A037F"/>
    <w:multiLevelType w:val="hybridMultilevel"/>
    <w:tmpl w:val="7D6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E361D"/>
    <w:multiLevelType w:val="multilevel"/>
    <w:tmpl w:val="67BE615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2E1A65AC"/>
    <w:multiLevelType w:val="hybridMultilevel"/>
    <w:tmpl w:val="853A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C85A92"/>
    <w:multiLevelType w:val="hybridMultilevel"/>
    <w:tmpl w:val="CAB2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370A2F97"/>
    <w:multiLevelType w:val="hybridMultilevel"/>
    <w:tmpl w:val="FE90822E"/>
    <w:lvl w:ilvl="0" w:tplc="B77CC888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B3F7F5C"/>
    <w:multiLevelType w:val="multilevel"/>
    <w:tmpl w:val="256C2154"/>
    <w:lvl w:ilvl="0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4C372640"/>
    <w:multiLevelType w:val="hybridMultilevel"/>
    <w:tmpl w:val="835A94B2"/>
    <w:lvl w:ilvl="0" w:tplc="D43C95B4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7C4E2E8E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60C60A1E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6BE240A0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BFACD95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62A7B2C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E42933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6CD8309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3F1A464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8F73BCC"/>
    <w:multiLevelType w:val="hybridMultilevel"/>
    <w:tmpl w:val="831C6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0D619F"/>
    <w:multiLevelType w:val="hybridMultilevel"/>
    <w:tmpl w:val="D94A9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3FE55B5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8F30454"/>
    <w:multiLevelType w:val="multilevel"/>
    <w:tmpl w:val="71F68BC4"/>
    <w:lvl w:ilvl="0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425E2F"/>
    <w:multiLevelType w:val="multilevel"/>
    <w:tmpl w:val="B198B74C"/>
    <w:lvl w:ilvl="0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6CD166D4"/>
    <w:multiLevelType w:val="multilevel"/>
    <w:tmpl w:val="03E22C6A"/>
    <w:lvl w:ilvl="0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884424"/>
    <w:multiLevelType w:val="multilevel"/>
    <w:tmpl w:val="6F20A076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7359989">
    <w:abstractNumId w:val="29"/>
  </w:num>
  <w:num w:numId="2" w16cid:durableId="621964926">
    <w:abstractNumId w:val="18"/>
  </w:num>
  <w:num w:numId="3" w16cid:durableId="438379391">
    <w:abstractNumId w:val="28"/>
  </w:num>
  <w:num w:numId="4" w16cid:durableId="537553477">
    <w:abstractNumId w:val="12"/>
  </w:num>
  <w:num w:numId="5" w16cid:durableId="279342049">
    <w:abstractNumId w:val="27"/>
  </w:num>
  <w:num w:numId="6" w16cid:durableId="144712808">
    <w:abstractNumId w:val="21"/>
  </w:num>
  <w:num w:numId="7" w16cid:durableId="780147391">
    <w:abstractNumId w:val="39"/>
  </w:num>
  <w:num w:numId="8" w16cid:durableId="773405086">
    <w:abstractNumId w:val="23"/>
  </w:num>
  <w:num w:numId="9" w16cid:durableId="817866">
    <w:abstractNumId w:val="34"/>
  </w:num>
  <w:num w:numId="10" w16cid:durableId="896283795">
    <w:abstractNumId w:val="37"/>
  </w:num>
  <w:num w:numId="11" w16cid:durableId="753085030">
    <w:abstractNumId w:val="10"/>
  </w:num>
  <w:num w:numId="12" w16cid:durableId="291832743">
    <w:abstractNumId w:val="30"/>
  </w:num>
  <w:num w:numId="13" w16cid:durableId="1178500769">
    <w:abstractNumId w:val="24"/>
  </w:num>
  <w:num w:numId="14" w16cid:durableId="1059279373">
    <w:abstractNumId w:val="10"/>
    <w:lvlOverride w:ilvl="0">
      <w:startOverride w:val="1"/>
    </w:lvlOverride>
  </w:num>
  <w:num w:numId="15" w16cid:durableId="2130393926">
    <w:abstractNumId w:val="10"/>
    <w:lvlOverride w:ilvl="0">
      <w:startOverride w:val="1"/>
    </w:lvlOverride>
  </w:num>
  <w:num w:numId="16" w16cid:durableId="209809174">
    <w:abstractNumId w:val="26"/>
  </w:num>
  <w:num w:numId="17" w16cid:durableId="497505185">
    <w:abstractNumId w:val="40"/>
  </w:num>
  <w:num w:numId="18" w16cid:durableId="759177740">
    <w:abstractNumId w:val="41"/>
  </w:num>
  <w:num w:numId="19" w16cid:durableId="1670863361">
    <w:abstractNumId w:val="11"/>
  </w:num>
  <w:num w:numId="20" w16cid:durableId="1874732347">
    <w:abstractNumId w:val="31"/>
  </w:num>
  <w:num w:numId="21" w16cid:durableId="1134716770">
    <w:abstractNumId w:val="33"/>
  </w:num>
  <w:num w:numId="22" w16cid:durableId="490218456">
    <w:abstractNumId w:val="25"/>
  </w:num>
  <w:num w:numId="23" w16cid:durableId="1867211001">
    <w:abstractNumId w:val="38"/>
  </w:num>
  <w:num w:numId="24" w16cid:durableId="449662515">
    <w:abstractNumId w:val="35"/>
  </w:num>
  <w:num w:numId="25" w16cid:durableId="1746292924">
    <w:abstractNumId w:val="36"/>
  </w:num>
  <w:num w:numId="26" w16cid:durableId="1954438088">
    <w:abstractNumId w:val="15"/>
  </w:num>
  <w:num w:numId="27" w16cid:durableId="1392576763">
    <w:abstractNumId w:val="0"/>
  </w:num>
  <w:num w:numId="28" w16cid:durableId="1630939202">
    <w:abstractNumId w:val="1"/>
  </w:num>
  <w:num w:numId="29" w16cid:durableId="2075161907">
    <w:abstractNumId w:val="2"/>
  </w:num>
  <w:num w:numId="30" w16cid:durableId="1065109303">
    <w:abstractNumId w:val="3"/>
  </w:num>
  <w:num w:numId="31" w16cid:durableId="1595554829">
    <w:abstractNumId w:val="8"/>
  </w:num>
  <w:num w:numId="32" w16cid:durableId="306323870">
    <w:abstractNumId w:val="4"/>
  </w:num>
  <w:num w:numId="33" w16cid:durableId="1462992881">
    <w:abstractNumId w:val="5"/>
  </w:num>
  <w:num w:numId="34" w16cid:durableId="355933017">
    <w:abstractNumId w:val="6"/>
  </w:num>
  <w:num w:numId="35" w16cid:durableId="609819450">
    <w:abstractNumId w:val="7"/>
  </w:num>
  <w:num w:numId="36" w16cid:durableId="1430662641">
    <w:abstractNumId w:val="9"/>
  </w:num>
  <w:num w:numId="37" w16cid:durableId="1511063894">
    <w:abstractNumId w:val="14"/>
  </w:num>
  <w:num w:numId="38" w16cid:durableId="998264591">
    <w:abstractNumId w:val="20"/>
  </w:num>
  <w:num w:numId="39" w16cid:durableId="1507748302">
    <w:abstractNumId w:val="17"/>
  </w:num>
  <w:num w:numId="40" w16cid:durableId="467211257">
    <w:abstractNumId w:val="32"/>
  </w:num>
  <w:num w:numId="41" w16cid:durableId="1987658957">
    <w:abstractNumId w:val="22"/>
  </w:num>
  <w:num w:numId="42" w16cid:durableId="1115829466">
    <w:abstractNumId w:val="13"/>
  </w:num>
  <w:num w:numId="43" w16cid:durableId="1109400135">
    <w:abstractNumId w:val="19"/>
  </w:num>
  <w:num w:numId="44" w16cid:durableId="4086252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jC2MLC0MDY0NjRR0lEKTi0uzszPAykwqgUA+TE8FywAAAA="/>
  </w:docVars>
  <w:rsids>
    <w:rsidRoot w:val="001060C3"/>
    <w:rsid w:val="00003F95"/>
    <w:rsid w:val="00047306"/>
    <w:rsid w:val="000519EB"/>
    <w:rsid w:val="00053E84"/>
    <w:rsid w:val="00066CB7"/>
    <w:rsid w:val="00083844"/>
    <w:rsid w:val="000877C4"/>
    <w:rsid w:val="000A096D"/>
    <w:rsid w:val="000A2DB4"/>
    <w:rsid w:val="000C2A31"/>
    <w:rsid w:val="000C77DA"/>
    <w:rsid w:val="000E36F5"/>
    <w:rsid w:val="000E3984"/>
    <w:rsid w:val="000E78D6"/>
    <w:rsid w:val="000F696C"/>
    <w:rsid w:val="001060C3"/>
    <w:rsid w:val="00115024"/>
    <w:rsid w:val="001307A0"/>
    <w:rsid w:val="0013090E"/>
    <w:rsid w:val="00136DBD"/>
    <w:rsid w:val="00152DA9"/>
    <w:rsid w:val="00153694"/>
    <w:rsid w:val="0015455C"/>
    <w:rsid w:val="00154E1A"/>
    <w:rsid w:val="001772C4"/>
    <w:rsid w:val="00181341"/>
    <w:rsid w:val="001A20DD"/>
    <w:rsid w:val="001A212A"/>
    <w:rsid w:val="001C0961"/>
    <w:rsid w:val="001C2997"/>
    <w:rsid w:val="001C5580"/>
    <w:rsid w:val="001C77BC"/>
    <w:rsid w:val="001D0F33"/>
    <w:rsid w:val="001E12DD"/>
    <w:rsid w:val="001E3CC0"/>
    <w:rsid w:val="001E5CA1"/>
    <w:rsid w:val="00203CF3"/>
    <w:rsid w:val="002044DF"/>
    <w:rsid w:val="00206EF6"/>
    <w:rsid w:val="00215305"/>
    <w:rsid w:val="002156BE"/>
    <w:rsid w:val="00223C3A"/>
    <w:rsid w:val="0023391E"/>
    <w:rsid w:val="00242688"/>
    <w:rsid w:val="00243905"/>
    <w:rsid w:val="002452B6"/>
    <w:rsid w:val="00251C4D"/>
    <w:rsid w:val="00253AB1"/>
    <w:rsid w:val="00273E62"/>
    <w:rsid w:val="002837E8"/>
    <w:rsid w:val="00283EAE"/>
    <w:rsid w:val="002877E1"/>
    <w:rsid w:val="00290B66"/>
    <w:rsid w:val="00290DDA"/>
    <w:rsid w:val="00292C40"/>
    <w:rsid w:val="00295560"/>
    <w:rsid w:val="00296794"/>
    <w:rsid w:val="002A0F9B"/>
    <w:rsid w:val="002B1DFA"/>
    <w:rsid w:val="002B501F"/>
    <w:rsid w:val="002C41A2"/>
    <w:rsid w:val="002C7DEE"/>
    <w:rsid w:val="002E4362"/>
    <w:rsid w:val="002E7E1D"/>
    <w:rsid w:val="002F6066"/>
    <w:rsid w:val="00303306"/>
    <w:rsid w:val="00303662"/>
    <w:rsid w:val="00310F3F"/>
    <w:rsid w:val="00332163"/>
    <w:rsid w:val="003763E9"/>
    <w:rsid w:val="003769F1"/>
    <w:rsid w:val="00376E57"/>
    <w:rsid w:val="00381699"/>
    <w:rsid w:val="00383518"/>
    <w:rsid w:val="00386C62"/>
    <w:rsid w:val="00395C60"/>
    <w:rsid w:val="003C32A6"/>
    <w:rsid w:val="003C6871"/>
    <w:rsid w:val="003F47EB"/>
    <w:rsid w:val="003F7FEF"/>
    <w:rsid w:val="004009B4"/>
    <w:rsid w:val="004279CD"/>
    <w:rsid w:val="00430EEC"/>
    <w:rsid w:val="004356CE"/>
    <w:rsid w:val="00444CD9"/>
    <w:rsid w:val="00445A99"/>
    <w:rsid w:val="00451E94"/>
    <w:rsid w:val="00462F3C"/>
    <w:rsid w:val="00466A82"/>
    <w:rsid w:val="00466DFB"/>
    <w:rsid w:val="00472881"/>
    <w:rsid w:val="00472FA8"/>
    <w:rsid w:val="0048113F"/>
    <w:rsid w:val="0048338F"/>
    <w:rsid w:val="004A5E60"/>
    <w:rsid w:val="004B159F"/>
    <w:rsid w:val="004B175C"/>
    <w:rsid w:val="004B7A0A"/>
    <w:rsid w:val="004C1EC0"/>
    <w:rsid w:val="004C48DF"/>
    <w:rsid w:val="004C4D79"/>
    <w:rsid w:val="004C6DDC"/>
    <w:rsid w:val="004E3C4F"/>
    <w:rsid w:val="004F629A"/>
    <w:rsid w:val="005123B3"/>
    <w:rsid w:val="0051304F"/>
    <w:rsid w:val="00521BBA"/>
    <w:rsid w:val="0053229E"/>
    <w:rsid w:val="00532DF9"/>
    <w:rsid w:val="005413CB"/>
    <w:rsid w:val="0056040A"/>
    <w:rsid w:val="00564AE9"/>
    <w:rsid w:val="00566788"/>
    <w:rsid w:val="00571C00"/>
    <w:rsid w:val="005816BF"/>
    <w:rsid w:val="00582724"/>
    <w:rsid w:val="00590844"/>
    <w:rsid w:val="005909A8"/>
    <w:rsid w:val="00590BDD"/>
    <w:rsid w:val="00595CC6"/>
    <w:rsid w:val="005A610B"/>
    <w:rsid w:val="005B7A6B"/>
    <w:rsid w:val="005C74AA"/>
    <w:rsid w:val="005C7F76"/>
    <w:rsid w:val="005D5DCA"/>
    <w:rsid w:val="005E028D"/>
    <w:rsid w:val="005E6E31"/>
    <w:rsid w:val="005E7214"/>
    <w:rsid w:val="005F47F8"/>
    <w:rsid w:val="005F4FB0"/>
    <w:rsid w:val="00614127"/>
    <w:rsid w:val="00620E32"/>
    <w:rsid w:val="00635589"/>
    <w:rsid w:val="00643259"/>
    <w:rsid w:val="006615D8"/>
    <w:rsid w:val="00666292"/>
    <w:rsid w:val="0066746A"/>
    <w:rsid w:val="0066783B"/>
    <w:rsid w:val="00671097"/>
    <w:rsid w:val="006726B3"/>
    <w:rsid w:val="0067782C"/>
    <w:rsid w:val="006954B3"/>
    <w:rsid w:val="006956E3"/>
    <w:rsid w:val="006A24F7"/>
    <w:rsid w:val="006C0B3B"/>
    <w:rsid w:val="006C2883"/>
    <w:rsid w:val="006D2C71"/>
    <w:rsid w:val="006E023C"/>
    <w:rsid w:val="006E30B9"/>
    <w:rsid w:val="006F3B7D"/>
    <w:rsid w:val="007017F9"/>
    <w:rsid w:val="00702603"/>
    <w:rsid w:val="007036BB"/>
    <w:rsid w:val="0070391D"/>
    <w:rsid w:val="007104C2"/>
    <w:rsid w:val="00724C3A"/>
    <w:rsid w:val="00735224"/>
    <w:rsid w:val="0073726A"/>
    <w:rsid w:val="007523CF"/>
    <w:rsid w:val="00755BD6"/>
    <w:rsid w:val="00757A5A"/>
    <w:rsid w:val="00770A2B"/>
    <w:rsid w:val="0077285F"/>
    <w:rsid w:val="00776279"/>
    <w:rsid w:val="00784046"/>
    <w:rsid w:val="007867AC"/>
    <w:rsid w:val="00796F14"/>
    <w:rsid w:val="007A6104"/>
    <w:rsid w:val="007B126A"/>
    <w:rsid w:val="007E3786"/>
    <w:rsid w:val="007E3D39"/>
    <w:rsid w:val="007F2E71"/>
    <w:rsid w:val="007F4EF0"/>
    <w:rsid w:val="008026A8"/>
    <w:rsid w:val="008078B5"/>
    <w:rsid w:val="00830177"/>
    <w:rsid w:val="008306CC"/>
    <w:rsid w:val="00833DEB"/>
    <w:rsid w:val="0084432E"/>
    <w:rsid w:val="00845D4E"/>
    <w:rsid w:val="008703D5"/>
    <w:rsid w:val="008758CE"/>
    <w:rsid w:val="00876D17"/>
    <w:rsid w:val="008841A6"/>
    <w:rsid w:val="00887F7E"/>
    <w:rsid w:val="008949BC"/>
    <w:rsid w:val="008A79C2"/>
    <w:rsid w:val="008B6EF2"/>
    <w:rsid w:val="008C1475"/>
    <w:rsid w:val="008E23E8"/>
    <w:rsid w:val="008F0A58"/>
    <w:rsid w:val="008F75B7"/>
    <w:rsid w:val="009266A6"/>
    <w:rsid w:val="009572A0"/>
    <w:rsid w:val="009715DA"/>
    <w:rsid w:val="009733CA"/>
    <w:rsid w:val="00990D7F"/>
    <w:rsid w:val="009910E8"/>
    <w:rsid w:val="009965CE"/>
    <w:rsid w:val="009A4B54"/>
    <w:rsid w:val="009B0808"/>
    <w:rsid w:val="009C14EB"/>
    <w:rsid w:val="009C5CE8"/>
    <w:rsid w:val="009D1C76"/>
    <w:rsid w:val="009F6443"/>
    <w:rsid w:val="00A03573"/>
    <w:rsid w:val="00A14CCB"/>
    <w:rsid w:val="00A213B5"/>
    <w:rsid w:val="00A2519F"/>
    <w:rsid w:val="00A45FAC"/>
    <w:rsid w:val="00A514C7"/>
    <w:rsid w:val="00A56AE4"/>
    <w:rsid w:val="00A5732A"/>
    <w:rsid w:val="00A62C3C"/>
    <w:rsid w:val="00A6303D"/>
    <w:rsid w:val="00A653A8"/>
    <w:rsid w:val="00A755E1"/>
    <w:rsid w:val="00A84D0F"/>
    <w:rsid w:val="00A90104"/>
    <w:rsid w:val="00A92C19"/>
    <w:rsid w:val="00A967B5"/>
    <w:rsid w:val="00AE0A63"/>
    <w:rsid w:val="00AE23F0"/>
    <w:rsid w:val="00AE4DEF"/>
    <w:rsid w:val="00AE7CA9"/>
    <w:rsid w:val="00AF1E54"/>
    <w:rsid w:val="00B021FE"/>
    <w:rsid w:val="00B04D2C"/>
    <w:rsid w:val="00B05EC1"/>
    <w:rsid w:val="00B06743"/>
    <w:rsid w:val="00B27C01"/>
    <w:rsid w:val="00B35937"/>
    <w:rsid w:val="00B415BE"/>
    <w:rsid w:val="00B559DF"/>
    <w:rsid w:val="00B83672"/>
    <w:rsid w:val="00B85C34"/>
    <w:rsid w:val="00BD194D"/>
    <w:rsid w:val="00BD4D0F"/>
    <w:rsid w:val="00BD6366"/>
    <w:rsid w:val="00BE07C5"/>
    <w:rsid w:val="00BE4186"/>
    <w:rsid w:val="00BF2733"/>
    <w:rsid w:val="00BF341F"/>
    <w:rsid w:val="00BF64CC"/>
    <w:rsid w:val="00C025B7"/>
    <w:rsid w:val="00C16F22"/>
    <w:rsid w:val="00C23364"/>
    <w:rsid w:val="00C27027"/>
    <w:rsid w:val="00C36EB7"/>
    <w:rsid w:val="00C42E91"/>
    <w:rsid w:val="00C4566C"/>
    <w:rsid w:val="00C46024"/>
    <w:rsid w:val="00C462CA"/>
    <w:rsid w:val="00C47447"/>
    <w:rsid w:val="00C52ABF"/>
    <w:rsid w:val="00C53446"/>
    <w:rsid w:val="00C550E5"/>
    <w:rsid w:val="00C632D4"/>
    <w:rsid w:val="00C65D8B"/>
    <w:rsid w:val="00C73C15"/>
    <w:rsid w:val="00C77E30"/>
    <w:rsid w:val="00CB27CF"/>
    <w:rsid w:val="00CB3BED"/>
    <w:rsid w:val="00CB76C6"/>
    <w:rsid w:val="00CC5D45"/>
    <w:rsid w:val="00CE2E25"/>
    <w:rsid w:val="00D045F4"/>
    <w:rsid w:val="00D060D9"/>
    <w:rsid w:val="00D06D41"/>
    <w:rsid w:val="00D2029F"/>
    <w:rsid w:val="00D21BAA"/>
    <w:rsid w:val="00D26724"/>
    <w:rsid w:val="00D27DD2"/>
    <w:rsid w:val="00D30282"/>
    <w:rsid w:val="00D31525"/>
    <w:rsid w:val="00D47344"/>
    <w:rsid w:val="00D62356"/>
    <w:rsid w:val="00D67B5F"/>
    <w:rsid w:val="00D74914"/>
    <w:rsid w:val="00D75DB5"/>
    <w:rsid w:val="00D82CF8"/>
    <w:rsid w:val="00D8782B"/>
    <w:rsid w:val="00DB2771"/>
    <w:rsid w:val="00DB5714"/>
    <w:rsid w:val="00DC15AB"/>
    <w:rsid w:val="00DC7B23"/>
    <w:rsid w:val="00DD2C5A"/>
    <w:rsid w:val="00DE7492"/>
    <w:rsid w:val="00E07B5A"/>
    <w:rsid w:val="00E1693A"/>
    <w:rsid w:val="00E266D8"/>
    <w:rsid w:val="00E3075E"/>
    <w:rsid w:val="00E43EC4"/>
    <w:rsid w:val="00E50265"/>
    <w:rsid w:val="00E7691E"/>
    <w:rsid w:val="00E8054F"/>
    <w:rsid w:val="00E84689"/>
    <w:rsid w:val="00E865C9"/>
    <w:rsid w:val="00E86A1C"/>
    <w:rsid w:val="00E922D6"/>
    <w:rsid w:val="00EA16E0"/>
    <w:rsid w:val="00EA2C37"/>
    <w:rsid w:val="00EA3A1B"/>
    <w:rsid w:val="00EC00E0"/>
    <w:rsid w:val="00ED1BD1"/>
    <w:rsid w:val="00EE307F"/>
    <w:rsid w:val="00EF4693"/>
    <w:rsid w:val="00EF5766"/>
    <w:rsid w:val="00F00F7F"/>
    <w:rsid w:val="00F07BAB"/>
    <w:rsid w:val="00F30759"/>
    <w:rsid w:val="00F52AA9"/>
    <w:rsid w:val="00F53FDB"/>
    <w:rsid w:val="00F613DC"/>
    <w:rsid w:val="00F67C31"/>
    <w:rsid w:val="00F86BA0"/>
    <w:rsid w:val="00F905B8"/>
    <w:rsid w:val="00F90973"/>
    <w:rsid w:val="00F954F6"/>
    <w:rsid w:val="00F96BD6"/>
    <w:rsid w:val="00F97447"/>
    <w:rsid w:val="00FA0398"/>
    <w:rsid w:val="00FA1734"/>
    <w:rsid w:val="00FA30F4"/>
    <w:rsid w:val="00FA7BC1"/>
    <w:rsid w:val="00FB066D"/>
    <w:rsid w:val="00FD2B8E"/>
    <w:rsid w:val="00FD3094"/>
    <w:rsid w:val="00FD73EE"/>
    <w:rsid w:val="00FD791E"/>
    <w:rsid w:val="00FE1B9C"/>
    <w:rsid w:val="00FE5DDA"/>
    <w:rsid w:val="00FE7113"/>
    <w:rsid w:val="00FF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6F773"/>
  <w14:defaultImageDpi w14:val="32767"/>
  <w15:chartTrackingRefBased/>
  <w15:docId w15:val="{5669D1C6-DCF3-804D-9C1B-2F975554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numbering" w:customStyle="1" w:styleId="NoList1">
    <w:name w:val="No List1"/>
    <w:next w:val="NoList"/>
    <w:uiPriority w:val="99"/>
    <w:semiHidden/>
    <w:unhideWhenUsed/>
    <w:rsid w:val="007523CF"/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customStyle="1" w:styleId="UnresolvedMention1">
    <w:name w:val="Unresolved Mention1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1C0961"/>
    <w:rPr>
      <w:rFonts w:ascii="Arial" w:eastAsia="Times New Roman" w:hAnsi="Arial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D2C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mcsa.dot.gov/ourroads/tips-driving-safely-around-large-trucks-or-buse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30601-70A2-48C3-A6A7-776EEC3CC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.</dc:creator>
  <cp:keywords/>
  <dc:description/>
  <cp:lastModifiedBy>Jaymi Johnson</cp:lastModifiedBy>
  <cp:revision>3</cp:revision>
  <dcterms:created xsi:type="dcterms:W3CDTF">2022-12-16T18:11:00Z</dcterms:created>
  <dcterms:modified xsi:type="dcterms:W3CDTF">2022-12-16T18:12:00Z</dcterms:modified>
</cp:coreProperties>
</file>